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FE66E3" w14:textId="6EC4D120" w:rsidR="00E400B0" w:rsidRDefault="00E400B0" w:rsidP="00E400B0">
      <w:pPr>
        <w:jc w:val="center"/>
        <w:rPr>
          <w:b/>
          <w:sz w:val="32"/>
        </w:rPr>
      </w:pPr>
      <w:r w:rsidRPr="00E400B0">
        <w:rPr>
          <w:b/>
          <w:sz w:val="32"/>
        </w:rPr>
        <w:t>README</w:t>
      </w:r>
    </w:p>
    <w:p w14:paraId="0F979863" w14:textId="448A6010" w:rsidR="00E400B0" w:rsidRDefault="00E400B0" w:rsidP="00E400B0">
      <w:pPr>
        <w:jc w:val="both"/>
        <w:rPr>
          <w:sz w:val="24"/>
        </w:rPr>
      </w:pPr>
      <w:r>
        <w:rPr>
          <w:sz w:val="24"/>
        </w:rPr>
        <w:t>MakeMyTrip website essentially deals with the ticket booking window where users can book tickets online via flight, train or bus. When the program is run, there occurs two different windows, one for admin access and the other for user access.</w:t>
      </w:r>
    </w:p>
    <w:p w14:paraId="0B9431DD" w14:textId="7A1ED391" w:rsidR="00E400B0" w:rsidRDefault="00E400B0" w:rsidP="00E400B0">
      <w:pPr>
        <w:jc w:val="both"/>
        <w:rPr>
          <w:sz w:val="24"/>
        </w:rPr>
      </w:pPr>
      <w:r>
        <w:rPr>
          <w:sz w:val="24"/>
        </w:rPr>
        <w:t>Admin access window is essentially for admins whose task is to manage the overall database i.e. add new travel information, delete existing information, manage the user profiles.</w:t>
      </w:r>
    </w:p>
    <w:p w14:paraId="0BA76840" w14:textId="150529CF" w:rsidR="00BF2C7B" w:rsidRDefault="00BF2C7B" w:rsidP="00E400B0">
      <w:pPr>
        <w:jc w:val="both"/>
        <w:rPr>
          <w:sz w:val="24"/>
        </w:rPr>
      </w:pPr>
      <w:r>
        <w:rPr>
          <w:sz w:val="24"/>
        </w:rPr>
        <w:t xml:space="preserve">Admins can add new flight, train or bus information in the database after logging in the window </w:t>
      </w:r>
      <w:proofErr w:type="gramStart"/>
      <w:r>
        <w:rPr>
          <w:sz w:val="24"/>
        </w:rPr>
        <w:t>and also</w:t>
      </w:r>
      <w:proofErr w:type="gramEnd"/>
      <w:r>
        <w:rPr>
          <w:sz w:val="24"/>
        </w:rPr>
        <w:t xml:space="preserve"> delete any existing information from the database.</w:t>
      </w:r>
    </w:p>
    <w:p w14:paraId="12FFE4CA" w14:textId="2245DDE9" w:rsidR="00E400B0" w:rsidRDefault="00E400B0" w:rsidP="00E400B0">
      <w:pPr>
        <w:jc w:val="both"/>
        <w:rPr>
          <w:sz w:val="24"/>
        </w:rPr>
      </w:pPr>
      <w:r>
        <w:rPr>
          <w:sz w:val="24"/>
        </w:rPr>
        <w:t xml:space="preserve">On the contrary, user access window is for </w:t>
      </w:r>
      <w:proofErr w:type="gramStart"/>
      <w:r>
        <w:rPr>
          <w:sz w:val="24"/>
        </w:rPr>
        <w:t>general public</w:t>
      </w:r>
      <w:proofErr w:type="gramEnd"/>
      <w:r>
        <w:rPr>
          <w:sz w:val="24"/>
        </w:rPr>
        <w:t xml:space="preserve"> to book the tickets, manage existing tickets, view booking history and view their profile. When booking for a ticket, user is asked the mode of travel i.e. air, rail or by road. As per the input given, user will be redirected to the booking window for that </w:t>
      </w:r>
      <w:proofErr w:type="gramStart"/>
      <w:r>
        <w:rPr>
          <w:sz w:val="24"/>
        </w:rPr>
        <w:t>particular mode</w:t>
      </w:r>
      <w:proofErr w:type="gramEnd"/>
      <w:r>
        <w:rPr>
          <w:sz w:val="24"/>
        </w:rPr>
        <w:t xml:space="preserve"> of travel. Then the </w:t>
      </w:r>
      <w:r w:rsidR="00BF2C7B">
        <w:rPr>
          <w:sz w:val="24"/>
        </w:rPr>
        <w:t>option to enter the coupon code, if available, is asked from the user. Accordingly, the booking window pro</w:t>
      </w:r>
      <w:bookmarkStart w:id="0" w:name="_GoBack"/>
      <w:bookmarkEnd w:id="0"/>
      <w:r w:rsidR="00BF2C7B">
        <w:rPr>
          <w:sz w:val="24"/>
        </w:rPr>
        <w:t xml:space="preserve">ceeds and asks for the source, destination and date of travel from the user. Based upon the input given by the user, it then fetches the matched records from the database and retrieves the correct travel information. The user is given the option to select from that retrieved list and proceed for the booking. </w:t>
      </w:r>
    </w:p>
    <w:p w14:paraId="6D5EFB59" w14:textId="0221B535" w:rsidR="00BF2C7B" w:rsidRDefault="00BF2C7B" w:rsidP="00E400B0">
      <w:pPr>
        <w:jc w:val="both"/>
        <w:rPr>
          <w:sz w:val="24"/>
        </w:rPr>
      </w:pPr>
      <w:r>
        <w:rPr>
          <w:sz w:val="24"/>
        </w:rPr>
        <w:t xml:space="preserve">The user can book multiple tickets for flights, trains or buses either from the same code of from the different code that is fetched. There also exists option to cancel the </w:t>
      </w:r>
      <w:proofErr w:type="gramStart"/>
      <w:r>
        <w:rPr>
          <w:sz w:val="24"/>
        </w:rPr>
        <w:t>booking(</w:t>
      </w:r>
      <w:proofErr w:type="gramEnd"/>
      <w:r>
        <w:rPr>
          <w:sz w:val="24"/>
        </w:rPr>
        <w:t>inside the manage section) and also to view the history of the booked ticket history during the run time.</w:t>
      </w:r>
    </w:p>
    <w:p w14:paraId="62315EE9" w14:textId="77777777" w:rsidR="00BF2C7B" w:rsidRPr="00E400B0" w:rsidRDefault="00BF2C7B" w:rsidP="00E400B0">
      <w:pPr>
        <w:jc w:val="both"/>
        <w:rPr>
          <w:sz w:val="24"/>
        </w:rPr>
      </w:pPr>
    </w:p>
    <w:sectPr w:rsidR="00BF2C7B" w:rsidRPr="00E400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xNTQyM7UwNzCzMLZU0lEKTi0uzszPAykwrAUAmLlCxiwAAAA="/>
  </w:docVars>
  <w:rsids>
    <w:rsidRoot w:val="00E400B0"/>
    <w:rsid w:val="00BF2C7B"/>
    <w:rsid w:val="00E400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F9D5D"/>
  <w15:chartTrackingRefBased/>
  <w15:docId w15:val="{E8438F6A-64EA-4300-9C06-A769AFFF9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1</Pages>
  <Words>244</Words>
  <Characters>139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ush</dc:creator>
  <cp:keywords/>
  <dc:description/>
  <cp:lastModifiedBy>ayush</cp:lastModifiedBy>
  <cp:revision>1</cp:revision>
  <dcterms:created xsi:type="dcterms:W3CDTF">2018-09-26T16:00:00Z</dcterms:created>
  <dcterms:modified xsi:type="dcterms:W3CDTF">2018-09-26T16:20:00Z</dcterms:modified>
</cp:coreProperties>
</file>